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B14214" w14:textId="79A23BC1" w:rsidR="00086656" w:rsidRDefault="0090418A" w:rsidP="00086656">
      <w:pPr>
        <w:pStyle w:val="Title"/>
      </w:pPr>
      <w:bookmarkStart w:id="0" w:name="_GoBack"/>
      <w:bookmarkEnd w:id="0"/>
      <w:r>
        <w:t xml:space="preserve">Collecting Data - </w:t>
      </w:r>
      <w:r w:rsidR="006641D9">
        <w:t>V</w:t>
      </w:r>
      <w:r>
        <w:t>erbal</w:t>
      </w:r>
    </w:p>
    <w:p w14:paraId="36ED88A7" w14:textId="77777777" w:rsidR="00D73004" w:rsidRDefault="00D73004" w:rsidP="007B0719">
      <w:pPr>
        <w:pStyle w:val="Heading2"/>
      </w:pPr>
      <w:r>
        <w:t>How many children are in your family?</w:t>
      </w:r>
    </w:p>
    <w:tbl>
      <w:tblPr>
        <w:tblStyle w:val="Tableheader"/>
        <w:tblW w:w="14772" w:type="dxa"/>
        <w:tblInd w:w="-60" w:type="dxa"/>
        <w:tblLook w:val="04A0" w:firstRow="1" w:lastRow="0" w:firstColumn="1" w:lastColumn="0" w:noHBand="0" w:noVBand="1"/>
      </w:tblPr>
      <w:tblGrid>
        <w:gridCol w:w="4884"/>
        <w:gridCol w:w="6628"/>
        <w:gridCol w:w="3260"/>
      </w:tblGrid>
      <w:tr w:rsidR="000525F5" w:rsidRPr="000525F5" w14:paraId="5AB3E1BA" w14:textId="77777777" w:rsidTr="006641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884" w:type="dxa"/>
          </w:tcPr>
          <w:p w14:paraId="51A03C2E" w14:textId="77777777" w:rsidR="00D73004" w:rsidRPr="000525F5" w:rsidRDefault="00D73004" w:rsidP="00F66394">
            <w:pPr>
              <w:pStyle w:val="List"/>
              <w:spacing w:beforeLines="0" w:before="120" w:afterLines="0" w:after="120"/>
              <w:jc w:val="center"/>
              <w:rPr>
                <w:sz w:val="48"/>
                <w:szCs w:val="48"/>
              </w:rPr>
            </w:pPr>
            <w:r w:rsidRPr="000525F5">
              <w:rPr>
                <w:sz w:val="48"/>
                <w:szCs w:val="48"/>
              </w:rPr>
              <w:t>Number of children</w:t>
            </w:r>
          </w:p>
        </w:tc>
        <w:tc>
          <w:tcPr>
            <w:tcW w:w="6628" w:type="dxa"/>
          </w:tcPr>
          <w:p w14:paraId="0B319A37" w14:textId="77777777" w:rsidR="00D73004" w:rsidRPr="000525F5" w:rsidRDefault="00D73004" w:rsidP="00F66394">
            <w:pPr>
              <w:pStyle w:val="List"/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48"/>
                <w:szCs w:val="48"/>
              </w:rPr>
            </w:pPr>
            <w:r w:rsidRPr="000525F5">
              <w:rPr>
                <w:sz w:val="48"/>
                <w:szCs w:val="48"/>
              </w:rPr>
              <w:t>Tally</w:t>
            </w:r>
          </w:p>
        </w:tc>
        <w:tc>
          <w:tcPr>
            <w:tcW w:w="3260" w:type="dxa"/>
          </w:tcPr>
          <w:p w14:paraId="08F5D9DE" w14:textId="3185D6F3" w:rsidR="00D73004" w:rsidRPr="000525F5" w:rsidRDefault="00D73004" w:rsidP="00F66394">
            <w:pPr>
              <w:pStyle w:val="List"/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48"/>
                <w:szCs w:val="48"/>
              </w:rPr>
            </w:pPr>
            <w:r w:rsidRPr="000525F5">
              <w:rPr>
                <w:sz w:val="48"/>
                <w:szCs w:val="48"/>
              </w:rPr>
              <w:t>Total</w:t>
            </w:r>
          </w:p>
        </w:tc>
      </w:tr>
      <w:tr w:rsidR="000525F5" w:rsidRPr="000525F5" w14:paraId="576E005F" w14:textId="77777777" w:rsidTr="006641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4" w:type="dxa"/>
          </w:tcPr>
          <w:p w14:paraId="41E792BC" w14:textId="77777777" w:rsidR="00D73004" w:rsidRPr="000525F5" w:rsidRDefault="00D73004" w:rsidP="000525F5">
            <w:pPr>
              <w:pStyle w:val="List"/>
              <w:spacing w:before="120" w:after="120"/>
              <w:rPr>
                <w:sz w:val="48"/>
                <w:szCs w:val="48"/>
              </w:rPr>
            </w:pPr>
            <w:r w:rsidRPr="000525F5">
              <w:rPr>
                <w:sz w:val="48"/>
                <w:szCs w:val="48"/>
              </w:rPr>
              <w:t>1</w:t>
            </w:r>
          </w:p>
        </w:tc>
        <w:tc>
          <w:tcPr>
            <w:tcW w:w="6628" w:type="dxa"/>
          </w:tcPr>
          <w:p w14:paraId="6BF4FAEE" w14:textId="77777777" w:rsidR="00D73004" w:rsidRPr="000525F5" w:rsidRDefault="00D73004" w:rsidP="000525F5">
            <w:pPr>
              <w:pStyle w:val="List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8"/>
                <w:szCs w:val="48"/>
              </w:rPr>
            </w:pPr>
          </w:p>
        </w:tc>
        <w:tc>
          <w:tcPr>
            <w:tcW w:w="3260" w:type="dxa"/>
          </w:tcPr>
          <w:p w14:paraId="304B64FD" w14:textId="77777777" w:rsidR="00D73004" w:rsidRPr="000525F5" w:rsidRDefault="00D73004" w:rsidP="000525F5">
            <w:pPr>
              <w:pStyle w:val="List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8"/>
                <w:szCs w:val="48"/>
              </w:rPr>
            </w:pPr>
          </w:p>
        </w:tc>
      </w:tr>
      <w:tr w:rsidR="000525F5" w:rsidRPr="000525F5" w14:paraId="10BD7753" w14:textId="77777777" w:rsidTr="006641D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4" w:type="dxa"/>
          </w:tcPr>
          <w:p w14:paraId="32111AC6" w14:textId="77777777" w:rsidR="00D73004" w:rsidRPr="000525F5" w:rsidRDefault="00D73004" w:rsidP="000525F5">
            <w:pPr>
              <w:pStyle w:val="List"/>
              <w:spacing w:before="120" w:after="120"/>
              <w:rPr>
                <w:sz w:val="48"/>
                <w:szCs w:val="48"/>
              </w:rPr>
            </w:pPr>
            <w:r w:rsidRPr="000525F5">
              <w:rPr>
                <w:sz w:val="48"/>
                <w:szCs w:val="48"/>
              </w:rPr>
              <w:t>2</w:t>
            </w:r>
          </w:p>
        </w:tc>
        <w:tc>
          <w:tcPr>
            <w:tcW w:w="6628" w:type="dxa"/>
          </w:tcPr>
          <w:p w14:paraId="553CE4BC" w14:textId="77777777" w:rsidR="00D73004" w:rsidRPr="000525F5" w:rsidRDefault="00D73004" w:rsidP="000525F5">
            <w:pPr>
              <w:pStyle w:val="List"/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48"/>
                <w:szCs w:val="48"/>
              </w:rPr>
            </w:pPr>
          </w:p>
        </w:tc>
        <w:tc>
          <w:tcPr>
            <w:tcW w:w="3260" w:type="dxa"/>
          </w:tcPr>
          <w:p w14:paraId="1C1FF317" w14:textId="77777777" w:rsidR="00D73004" w:rsidRPr="000525F5" w:rsidRDefault="00D73004" w:rsidP="000525F5">
            <w:pPr>
              <w:pStyle w:val="List"/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48"/>
                <w:szCs w:val="48"/>
              </w:rPr>
            </w:pPr>
          </w:p>
        </w:tc>
      </w:tr>
      <w:tr w:rsidR="000525F5" w:rsidRPr="000525F5" w14:paraId="1ED9A341" w14:textId="77777777" w:rsidTr="006641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4" w:type="dxa"/>
          </w:tcPr>
          <w:p w14:paraId="4F9766F2" w14:textId="77777777" w:rsidR="00D73004" w:rsidRPr="000525F5" w:rsidRDefault="00D73004" w:rsidP="000525F5">
            <w:pPr>
              <w:pStyle w:val="List"/>
              <w:spacing w:before="120" w:after="120"/>
              <w:rPr>
                <w:sz w:val="48"/>
                <w:szCs w:val="48"/>
              </w:rPr>
            </w:pPr>
            <w:r w:rsidRPr="000525F5">
              <w:rPr>
                <w:sz w:val="48"/>
                <w:szCs w:val="48"/>
              </w:rPr>
              <w:t>3</w:t>
            </w:r>
          </w:p>
        </w:tc>
        <w:tc>
          <w:tcPr>
            <w:tcW w:w="6628" w:type="dxa"/>
          </w:tcPr>
          <w:p w14:paraId="7E5529CD" w14:textId="77777777" w:rsidR="00D73004" w:rsidRPr="000525F5" w:rsidRDefault="00D73004" w:rsidP="000525F5">
            <w:pPr>
              <w:pStyle w:val="List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8"/>
                <w:szCs w:val="48"/>
              </w:rPr>
            </w:pPr>
          </w:p>
        </w:tc>
        <w:tc>
          <w:tcPr>
            <w:tcW w:w="3260" w:type="dxa"/>
          </w:tcPr>
          <w:p w14:paraId="2431A026" w14:textId="77777777" w:rsidR="00D73004" w:rsidRPr="000525F5" w:rsidRDefault="00D73004" w:rsidP="000525F5">
            <w:pPr>
              <w:pStyle w:val="List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8"/>
                <w:szCs w:val="48"/>
              </w:rPr>
            </w:pPr>
          </w:p>
        </w:tc>
      </w:tr>
      <w:tr w:rsidR="000525F5" w:rsidRPr="000525F5" w14:paraId="3CDA9A14" w14:textId="77777777" w:rsidTr="006641D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4" w:type="dxa"/>
          </w:tcPr>
          <w:p w14:paraId="1E58B91A" w14:textId="77777777" w:rsidR="00D73004" w:rsidRPr="000525F5" w:rsidRDefault="00D73004" w:rsidP="000525F5">
            <w:pPr>
              <w:pStyle w:val="List"/>
              <w:spacing w:before="120" w:after="120"/>
              <w:rPr>
                <w:sz w:val="48"/>
                <w:szCs w:val="48"/>
              </w:rPr>
            </w:pPr>
            <w:r w:rsidRPr="000525F5">
              <w:rPr>
                <w:sz w:val="48"/>
                <w:szCs w:val="48"/>
              </w:rPr>
              <w:t>4</w:t>
            </w:r>
          </w:p>
        </w:tc>
        <w:tc>
          <w:tcPr>
            <w:tcW w:w="6628" w:type="dxa"/>
          </w:tcPr>
          <w:p w14:paraId="4CC1CEAB" w14:textId="77777777" w:rsidR="00D73004" w:rsidRPr="000525F5" w:rsidRDefault="00D73004" w:rsidP="000525F5">
            <w:pPr>
              <w:pStyle w:val="List"/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48"/>
                <w:szCs w:val="48"/>
              </w:rPr>
            </w:pPr>
          </w:p>
        </w:tc>
        <w:tc>
          <w:tcPr>
            <w:tcW w:w="3260" w:type="dxa"/>
          </w:tcPr>
          <w:p w14:paraId="4222671D" w14:textId="77777777" w:rsidR="00D73004" w:rsidRPr="000525F5" w:rsidRDefault="00D73004" w:rsidP="000525F5">
            <w:pPr>
              <w:pStyle w:val="List"/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48"/>
                <w:szCs w:val="48"/>
              </w:rPr>
            </w:pPr>
          </w:p>
        </w:tc>
      </w:tr>
      <w:tr w:rsidR="008513EA" w:rsidRPr="000525F5" w14:paraId="7C7B65D5" w14:textId="77777777" w:rsidTr="006641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4" w:type="dxa"/>
          </w:tcPr>
          <w:p w14:paraId="2955C33D" w14:textId="77777777" w:rsidR="00D73004" w:rsidRPr="000525F5" w:rsidRDefault="00D73004" w:rsidP="000525F5">
            <w:pPr>
              <w:pStyle w:val="List"/>
              <w:spacing w:before="120" w:after="120"/>
              <w:rPr>
                <w:sz w:val="48"/>
                <w:szCs w:val="48"/>
              </w:rPr>
            </w:pPr>
            <w:r w:rsidRPr="000525F5">
              <w:rPr>
                <w:sz w:val="48"/>
                <w:szCs w:val="48"/>
              </w:rPr>
              <w:t>5</w:t>
            </w:r>
          </w:p>
        </w:tc>
        <w:tc>
          <w:tcPr>
            <w:tcW w:w="6628" w:type="dxa"/>
          </w:tcPr>
          <w:p w14:paraId="5A2FCA0F" w14:textId="77777777" w:rsidR="00D73004" w:rsidRPr="000525F5" w:rsidRDefault="00D73004" w:rsidP="000525F5">
            <w:pPr>
              <w:pStyle w:val="List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8"/>
                <w:szCs w:val="48"/>
              </w:rPr>
            </w:pPr>
          </w:p>
        </w:tc>
        <w:tc>
          <w:tcPr>
            <w:tcW w:w="3260" w:type="dxa"/>
          </w:tcPr>
          <w:p w14:paraId="7667858D" w14:textId="77777777" w:rsidR="00D73004" w:rsidRPr="000525F5" w:rsidRDefault="00D73004" w:rsidP="000525F5">
            <w:pPr>
              <w:pStyle w:val="List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8"/>
                <w:szCs w:val="48"/>
              </w:rPr>
            </w:pPr>
          </w:p>
        </w:tc>
      </w:tr>
      <w:tr w:rsidR="008513EA" w:rsidRPr="000525F5" w14:paraId="404BF8CA" w14:textId="77777777" w:rsidTr="006641D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4" w:type="dxa"/>
          </w:tcPr>
          <w:p w14:paraId="24FEA713" w14:textId="77777777" w:rsidR="00D73004" w:rsidRPr="000525F5" w:rsidRDefault="00D73004" w:rsidP="000525F5">
            <w:pPr>
              <w:pStyle w:val="List"/>
              <w:spacing w:before="120" w:after="120"/>
              <w:rPr>
                <w:sz w:val="48"/>
                <w:szCs w:val="48"/>
              </w:rPr>
            </w:pPr>
            <w:r w:rsidRPr="000525F5">
              <w:rPr>
                <w:sz w:val="48"/>
                <w:szCs w:val="48"/>
              </w:rPr>
              <w:t>Other</w:t>
            </w:r>
          </w:p>
        </w:tc>
        <w:tc>
          <w:tcPr>
            <w:tcW w:w="6628" w:type="dxa"/>
          </w:tcPr>
          <w:p w14:paraId="585C3FC5" w14:textId="77777777" w:rsidR="00D73004" w:rsidRPr="000525F5" w:rsidRDefault="00D73004" w:rsidP="000525F5">
            <w:pPr>
              <w:pStyle w:val="List"/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48"/>
                <w:szCs w:val="48"/>
              </w:rPr>
            </w:pPr>
          </w:p>
        </w:tc>
        <w:tc>
          <w:tcPr>
            <w:tcW w:w="3260" w:type="dxa"/>
          </w:tcPr>
          <w:p w14:paraId="6607476C" w14:textId="77777777" w:rsidR="00D73004" w:rsidRPr="000525F5" w:rsidRDefault="00D73004" w:rsidP="000525F5">
            <w:pPr>
              <w:pStyle w:val="List"/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48"/>
                <w:szCs w:val="48"/>
              </w:rPr>
            </w:pPr>
          </w:p>
        </w:tc>
      </w:tr>
    </w:tbl>
    <w:p w14:paraId="78E3C537" w14:textId="77777777" w:rsidR="00D73004" w:rsidRDefault="00D73004" w:rsidP="00FD4EEA">
      <w:pPr>
        <w:pStyle w:val="Heading1"/>
      </w:pPr>
      <w:r>
        <w:lastRenderedPageBreak/>
        <w:t>What is your favourite sport?</w:t>
      </w:r>
    </w:p>
    <w:tbl>
      <w:tblPr>
        <w:tblStyle w:val="Tableheader"/>
        <w:tblW w:w="14601" w:type="dxa"/>
        <w:tblInd w:w="-30" w:type="dxa"/>
        <w:tblLook w:val="04A0" w:firstRow="1" w:lastRow="0" w:firstColumn="1" w:lastColumn="0" w:noHBand="0" w:noVBand="1"/>
      </w:tblPr>
      <w:tblGrid>
        <w:gridCol w:w="4962"/>
        <w:gridCol w:w="6520"/>
        <w:gridCol w:w="3119"/>
      </w:tblGrid>
      <w:tr w:rsidR="00F66394" w:rsidRPr="00F66394" w14:paraId="53ADCD91" w14:textId="77777777" w:rsidTr="006641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962" w:type="dxa"/>
          </w:tcPr>
          <w:p w14:paraId="5511BB53" w14:textId="77777777" w:rsidR="00D73004" w:rsidRPr="00F66394" w:rsidRDefault="00D73004" w:rsidP="00F66394">
            <w:pPr>
              <w:pStyle w:val="List"/>
              <w:spacing w:beforeLines="0" w:before="120" w:afterLines="0" w:after="120"/>
              <w:jc w:val="center"/>
              <w:rPr>
                <w:sz w:val="48"/>
                <w:szCs w:val="48"/>
              </w:rPr>
            </w:pPr>
            <w:r w:rsidRPr="00F66394">
              <w:rPr>
                <w:sz w:val="48"/>
                <w:szCs w:val="48"/>
              </w:rPr>
              <w:t>Sport</w:t>
            </w:r>
          </w:p>
        </w:tc>
        <w:tc>
          <w:tcPr>
            <w:tcW w:w="6520" w:type="dxa"/>
          </w:tcPr>
          <w:p w14:paraId="244C522B" w14:textId="77777777" w:rsidR="00D73004" w:rsidRPr="00F66394" w:rsidRDefault="00D73004" w:rsidP="00F66394">
            <w:pPr>
              <w:pStyle w:val="List"/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48"/>
                <w:szCs w:val="48"/>
              </w:rPr>
            </w:pPr>
            <w:r w:rsidRPr="00F66394">
              <w:rPr>
                <w:sz w:val="48"/>
                <w:szCs w:val="48"/>
              </w:rPr>
              <w:t>Tally</w:t>
            </w:r>
          </w:p>
        </w:tc>
        <w:tc>
          <w:tcPr>
            <w:tcW w:w="3119" w:type="dxa"/>
          </w:tcPr>
          <w:p w14:paraId="1EF90E7E" w14:textId="77777777" w:rsidR="00D73004" w:rsidRPr="00F66394" w:rsidRDefault="00D73004" w:rsidP="00F66394">
            <w:pPr>
              <w:pStyle w:val="List"/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48"/>
                <w:szCs w:val="48"/>
              </w:rPr>
            </w:pPr>
            <w:r w:rsidRPr="00F66394">
              <w:rPr>
                <w:sz w:val="48"/>
                <w:szCs w:val="48"/>
              </w:rPr>
              <w:t>Total</w:t>
            </w:r>
          </w:p>
        </w:tc>
      </w:tr>
      <w:tr w:rsidR="00F66394" w:rsidRPr="00F66394" w14:paraId="34C52CF3" w14:textId="77777777" w:rsidTr="006641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</w:tcPr>
          <w:p w14:paraId="4DB40CB1" w14:textId="77777777" w:rsidR="00D73004" w:rsidRPr="00F66394" w:rsidRDefault="00D73004" w:rsidP="00F66394">
            <w:pPr>
              <w:pStyle w:val="List"/>
              <w:spacing w:before="120" w:after="120"/>
              <w:rPr>
                <w:sz w:val="48"/>
                <w:szCs w:val="48"/>
              </w:rPr>
            </w:pPr>
            <w:r w:rsidRPr="00F66394">
              <w:rPr>
                <w:sz w:val="48"/>
                <w:szCs w:val="48"/>
              </w:rPr>
              <w:t>AFL</w:t>
            </w:r>
          </w:p>
        </w:tc>
        <w:tc>
          <w:tcPr>
            <w:tcW w:w="6520" w:type="dxa"/>
          </w:tcPr>
          <w:p w14:paraId="0F57B40D" w14:textId="77777777" w:rsidR="00D73004" w:rsidRPr="00F66394" w:rsidRDefault="00D73004" w:rsidP="00F66394">
            <w:pPr>
              <w:pStyle w:val="List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8"/>
                <w:szCs w:val="48"/>
              </w:rPr>
            </w:pPr>
          </w:p>
        </w:tc>
        <w:tc>
          <w:tcPr>
            <w:tcW w:w="3119" w:type="dxa"/>
          </w:tcPr>
          <w:p w14:paraId="32A310B8" w14:textId="77777777" w:rsidR="00D73004" w:rsidRPr="00F66394" w:rsidRDefault="00D73004" w:rsidP="00F66394">
            <w:pPr>
              <w:pStyle w:val="List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8"/>
                <w:szCs w:val="48"/>
              </w:rPr>
            </w:pPr>
          </w:p>
        </w:tc>
      </w:tr>
      <w:tr w:rsidR="00F66394" w:rsidRPr="00F66394" w14:paraId="76349714" w14:textId="77777777" w:rsidTr="006641D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</w:tcPr>
          <w:p w14:paraId="0B5A3268" w14:textId="77777777" w:rsidR="00D73004" w:rsidRPr="00F66394" w:rsidRDefault="00D73004" w:rsidP="00F66394">
            <w:pPr>
              <w:pStyle w:val="List"/>
              <w:spacing w:before="120" w:after="120"/>
              <w:rPr>
                <w:sz w:val="48"/>
                <w:szCs w:val="48"/>
              </w:rPr>
            </w:pPr>
            <w:r w:rsidRPr="00F66394">
              <w:rPr>
                <w:sz w:val="48"/>
                <w:szCs w:val="48"/>
              </w:rPr>
              <w:t>Soccer</w:t>
            </w:r>
          </w:p>
        </w:tc>
        <w:tc>
          <w:tcPr>
            <w:tcW w:w="6520" w:type="dxa"/>
          </w:tcPr>
          <w:p w14:paraId="1E4C883D" w14:textId="77777777" w:rsidR="00D73004" w:rsidRPr="00F66394" w:rsidRDefault="00D73004" w:rsidP="00F66394">
            <w:pPr>
              <w:pStyle w:val="List"/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48"/>
                <w:szCs w:val="48"/>
              </w:rPr>
            </w:pPr>
          </w:p>
        </w:tc>
        <w:tc>
          <w:tcPr>
            <w:tcW w:w="3119" w:type="dxa"/>
          </w:tcPr>
          <w:p w14:paraId="7913586F" w14:textId="77777777" w:rsidR="00D73004" w:rsidRPr="00F66394" w:rsidRDefault="00D73004" w:rsidP="00F66394">
            <w:pPr>
              <w:pStyle w:val="List"/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48"/>
                <w:szCs w:val="48"/>
              </w:rPr>
            </w:pPr>
          </w:p>
        </w:tc>
      </w:tr>
      <w:tr w:rsidR="00F66394" w:rsidRPr="00F66394" w14:paraId="487ECF08" w14:textId="77777777" w:rsidTr="006641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</w:tcPr>
          <w:p w14:paraId="5A94C4BD" w14:textId="77777777" w:rsidR="00D73004" w:rsidRPr="00F66394" w:rsidRDefault="00D73004" w:rsidP="00F66394">
            <w:pPr>
              <w:pStyle w:val="List"/>
              <w:spacing w:before="120" w:after="120"/>
              <w:rPr>
                <w:sz w:val="48"/>
                <w:szCs w:val="48"/>
              </w:rPr>
            </w:pPr>
            <w:r w:rsidRPr="00F66394">
              <w:rPr>
                <w:sz w:val="48"/>
                <w:szCs w:val="48"/>
              </w:rPr>
              <w:t>Tennis</w:t>
            </w:r>
          </w:p>
        </w:tc>
        <w:tc>
          <w:tcPr>
            <w:tcW w:w="6520" w:type="dxa"/>
          </w:tcPr>
          <w:p w14:paraId="184C64D9" w14:textId="77777777" w:rsidR="00D73004" w:rsidRPr="00F66394" w:rsidRDefault="00D73004" w:rsidP="00F66394">
            <w:pPr>
              <w:pStyle w:val="List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8"/>
                <w:szCs w:val="48"/>
              </w:rPr>
            </w:pPr>
          </w:p>
        </w:tc>
        <w:tc>
          <w:tcPr>
            <w:tcW w:w="3119" w:type="dxa"/>
          </w:tcPr>
          <w:p w14:paraId="45C598AC" w14:textId="77777777" w:rsidR="00D73004" w:rsidRPr="00F66394" w:rsidRDefault="00D73004" w:rsidP="00F66394">
            <w:pPr>
              <w:pStyle w:val="List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8"/>
                <w:szCs w:val="48"/>
              </w:rPr>
            </w:pPr>
          </w:p>
        </w:tc>
      </w:tr>
      <w:tr w:rsidR="00F66394" w:rsidRPr="00F66394" w14:paraId="1EE3FDB5" w14:textId="77777777" w:rsidTr="006641D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</w:tcPr>
          <w:p w14:paraId="43D949DC" w14:textId="77777777" w:rsidR="00D73004" w:rsidRPr="00F66394" w:rsidRDefault="00D73004" w:rsidP="00F66394">
            <w:pPr>
              <w:pStyle w:val="List"/>
              <w:spacing w:before="120" w:after="120"/>
              <w:rPr>
                <w:sz w:val="48"/>
                <w:szCs w:val="48"/>
              </w:rPr>
            </w:pPr>
            <w:r w:rsidRPr="00F66394">
              <w:rPr>
                <w:sz w:val="48"/>
                <w:szCs w:val="48"/>
              </w:rPr>
              <w:t>Swimming</w:t>
            </w:r>
          </w:p>
        </w:tc>
        <w:tc>
          <w:tcPr>
            <w:tcW w:w="6520" w:type="dxa"/>
          </w:tcPr>
          <w:p w14:paraId="01F3629B" w14:textId="77777777" w:rsidR="00D73004" w:rsidRPr="00F66394" w:rsidRDefault="00D73004" w:rsidP="00F66394">
            <w:pPr>
              <w:pStyle w:val="List"/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48"/>
                <w:szCs w:val="48"/>
              </w:rPr>
            </w:pPr>
          </w:p>
        </w:tc>
        <w:tc>
          <w:tcPr>
            <w:tcW w:w="3119" w:type="dxa"/>
          </w:tcPr>
          <w:p w14:paraId="711A7413" w14:textId="77777777" w:rsidR="00D73004" w:rsidRPr="00F66394" w:rsidRDefault="00D73004" w:rsidP="00F66394">
            <w:pPr>
              <w:pStyle w:val="List"/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48"/>
                <w:szCs w:val="48"/>
              </w:rPr>
            </w:pPr>
          </w:p>
        </w:tc>
      </w:tr>
      <w:tr w:rsidR="00F66394" w:rsidRPr="00F66394" w14:paraId="75B6B7F0" w14:textId="77777777" w:rsidTr="006641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</w:tcPr>
          <w:p w14:paraId="2B88DC73" w14:textId="77777777" w:rsidR="00D73004" w:rsidRPr="00F66394" w:rsidRDefault="00D73004" w:rsidP="00F66394">
            <w:pPr>
              <w:pStyle w:val="List"/>
              <w:spacing w:before="120" w:after="120"/>
              <w:rPr>
                <w:sz w:val="48"/>
                <w:szCs w:val="48"/>
              </w:rPr>
            </w:pPr>
            <w:r w:rsidRPr="00F66394">
              <w:rPr>
                <w:sz w:val="48"/>
                <w:szCs w:val="48"/>
              </w:rPr>
              <w:t>Basketball</w:t>
            </w:r>
          </w:p>
        </w:tc>
        <w:tc>
          <w:tcPr>
            <w:tcW w:w="6520" w:type="dxa"/>
          </w:tcPr>
          <w:p w14:paraId="3C7DFD7F" w14:textId="77777777" w:rsidR="00D73004" w:rsidRPr="00F66394" w:rsidRDefault="00D73004" w:rsidP="00F66394">
            <w:pPr>
              <w:pStyle w:val="List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8"/>
                <w:szCs w:val="48"/>
              </w:rPr>
            </w:pPr>
          </w:p>
        </w:tc>
        <w:tc>
          <w:tcPr>
            <w:tcW w:w="3119" w:type="dxa"/>
          </w:tcPr>
          <w:p w14:paraId="4872C32F" w14:textId="77777777" w:rsidR="00D73004" w:rsidRPr="00F66394" w:rsidRDefault="00D73004" w:rsidP="00F66394">
            <w:pPr>
              <w:pStyle w:val="List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8"/>
                <w:szCs w:val="48"/>
              </w:rPr>
            </w:pPr>
          </w:p>
        </w:tc>
      </w:tr>
      <w:tr w:rsidR="00F66394" w:rsidRPr="00F66394" w14:paraId="315B91F1" w14:textId="77777777" w:rsidTr="006641D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</w:tcPr>
          <w:p w14:paraId="7DBB7888" w14:textId="77777777" w:rsidR="00D73004" w:rsidRPr="00F66394" w:rsidRDefault="00D73004" w:rsidP="00F66394">
            <w:pPr>
              <w:pStyle w:val="List"/>
              <w:spacing w:before="120" w:after="120"/>
              <w:rPr>
                <w:sz w:val="48"/>
                <w:szCs w:val="48"/>
              </w:rPr>
            </w:pPr>
            <w:r w:rsidRPr="00F66394">
              <w:rPr>
                <w:sz w:val="48"/>
                <w:szCs w:val="48"/>
              </w:rPr>
              <w:t>Netball</w:t>
            </w:r>
          </w:p>
        </w:tc>
        <w:tc>
          <w:tcPr>
            <w:tcW w:w="6520" w:type="dxa"/>
          </w:tcPr>
          <w:p w14:paraId="1C0BED79" w14:textId="77777777" w:rsidR="00D73004" w:rsidRPr="00F66394" w:rsidRDefault="00D73004" w:rsidP="00F66394">
            <w:pPr>
              <w:pStyle w:val="List"/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48"/>
                <w:szCs w:val="48"/>
              </w:rPr>
            </w:pPr>
          </w:p>
        </w:tc>
        <w:tc>
          <w:tcPr>
            <w:tcW w:w="3119" w:type="dxa"/>
          </w:tcPr>
          <w:p w14:paraId="10A1FC5F" w14:textId="77777777" w:rsidR="00D73004" w:rsidRPr="00F66394" w:rsidRDefault="00D73004" w:rsidP="00F66394">
            <w:pPr>
              <w:pStyle w:val="List"/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48"/>
                <w:szCs w:val="48"/>
              </w:rPr>
            </w:pPr>
          </w:p>
        </w:tc>
      </w:tr>
      <w:tr w:rsidR="006641D9" w:rsidRPr="00F66394" w14:paraId="6E279411" w14:textId="77777777" w:rsidTr="006641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</w:tcPr>
          <w:p w14:paraId="65DF799B" w14:textId="77777777" w:rsidR="006641D9" w:rsidRPr="00F66394" w:rsidRDefault="006641D9" w:rsidP="00F66394">
            <w:pPr>
              <w:pStyle w:val="List"/>
              <w:spacing w:before="120" w:after="120"/>
              <w:rPr>
                <w:sz w:val="48"/>
                <w:szCs w:val="48"/>
              </w:rPr>
            </w:pPr>
          </w:p>
        </w:tc>
        <w:tc>
          <w:tcPr>
            <w:tcW w:w="6520" w:type="dxa"/>
          </w:tcPr>
          <w:p w14:paraId="49492B2A" w14:textId="77777777" w:rsidR="006641D9" w:rsidRPr="00F66394" w:rsidRDefault="006641D9" w:rsidP="00F66394">
            <w:pPr>
              <w:pStyle w:val="List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8"/>
                <w:szCs w:val="48"/>
              </w:rPr>
            </w:pPr>
          </w:p>
        </w:tc>
        <w:tc>
          <w:tcPr>
            <w:tcW w:w="3119" w:type="dxa"/>
          </w:tcPr>
          <w:p w14:paraId="1709CDC4" w14:textId="77777777" w:rsidR="006641D9" w:rsidRPr="00F66394" w:rsidRDefault="006641D9" w:rsidP="00F66394">
            <w:pPr>
              <w:pStyle w:val="List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8"/>
                <w:szCs w:val="48"/>
              </w:rPr>
            </w:pPr>
          </w:p>
        </w:tc>
      </w:tr>
      <w:tr w:rsidR="006641D9" w:rsidRPr="00F66394" w14:paraId="3A925940" w14:textId="77777777" w:rsidTr="006641D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</w:tcPr>
          <w:p w14:paraId="577E46BB" w14:textId="77777777" w:rsidR="006641D9" w:rsidRPr="00F66394" w:rsidRDefault="006641D9" w:rsidP="00F66394">
            <w:pPr>
              <w:pStyle w:val="List"/>
              <w:spacing w:before="120" w:after="120"/>
              <w:rPr>
                <w:sz w:val="48"/>
                <w:szCs w:val="48"/>
              </w:rPr>
            </w:pPr>
          </w:p>
        </w:tc>
        <w:tc>
          <w:tcPr>
            <w:tcW w:w="6520" w:type="dxa"/>
          </w:tcPr>
          <w:p w14:paraId="226C5CE9" w14:textId="77777777" w:rsidR="006641D9" w:rsidRPr="00F66394" w:rsidRDefault="006641D9" w:rsidP="00F66394">
            <w:pPr>
              <w:pStyle w:val="List"/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48"/>
                <w:szCs w:val="48"/>
              </w:rPr>
            </w:pPr>
          </w:p>
        </w:tc>
        <w:tc>
          <w:tcPr>
            <w:tcW w:w="3119" w:type="dxa"/>
          </w:tcPr>
          <w:p w14:paraId="32351C7B" w14:textId="77777777" w:rsidR="006641D9" w:rsidRPr="00F66394" w:rsidRDefault="006641D9" w:rsidP="00F66394">
            <w:pPr>
              <w:pStyle w:val="List"/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48"/>
                <w:szCs w:val="48"/>
              </w:rPr>
            </w:pPr>
          </w:p>
        </w:tc>
      </w:tr>
      <w:tr w:rsidR="00F66394" w:rsidRPr="00F66394" w14:paraId="071DD25E" w14:textId="77777777" w:rsidTr="006641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</w:tcPr>
          <w:p w14:paraId="20FAA4B1" w14:textId="77777777" w:rsidR="00D73004" w:rsidRPr="00F66394" w:rsidRDefault="00D73004" w:rsidP="00F66394">
            <w:pPr>
              <w:pStyle w:val="List"/>
              <w:spacing w:before="120" w:after="120"/>
              <w:rPr>
                <w:sz w:val="48"/>
                <w:szCs w:val="48"/>
              </w:rPr>
            </w:pPr>
            <w:r w:rsidRPr="00F66394">
              <w:rPr>
                <w:sz w:val="48"/>
                <w:szCs w:val="48"/>
              </w:rPr>
              <w:lastRenderedPageBreak/>
              <w:t>Other</w:t>
            </w:r>
          </w:p>
        </w:tc>
        <w:tc>
          <w:tcPr>
            <w:tcW w:w="6520" w:type="dxa"/>
          </w:tcPr>
          <w:p w14:paraId="4A8CE17B" w14:textId="77777777" w:rsidR="00D73004" w:rsidRPr="00F66394" w:rsidRDefault="00D73004" w:rsidP="00F66394">
            <w:pPr>
              <w:pStyle w:val="List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8"/>
                <w:szCs w:val="48"/>
              </w:rPr>
            </w:pPr>
          </w:p>
        </w:tc>
        <w:tc>
          <w:tcPr>
            <w:tcW w:w="3119" w:type="dxa"/>
          </w:tcPr>
          <w:p w14:paraId="19B31AF4" w14:textId="77777777" w:rsidR="00D73004" w:rsidRPr="00F66394" w:rsidRDefault="00D73004" w:rsidP="00F66394">
            <w:pPr>
              <w:pStyle w:val="List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8"/>
                <w:szCs w:val="48"/>
              </w:rPr>
            </w:pPr>
          </w:p>
        </w:tc>
      </w:tr>
    </w:tbl>
    <w:p w14:paraId="51DCAFC5" w14:textId="45C0BD83" w:rsidR="00F66394" w:rsidRDefault="00F66394" w:rsidP="00F66394">
      <w:pPr>
        <w:pStyle w:val="Heading1"/>
      </w:pPr>
      <w:r>
        <w:t>Question? ____________________________________</w:t>
      </w:r>
    </w:p>
    <w:tbl>
      <w:tblPr>
        <w:tblStyle w:val="Tableheader"/>
        <w:tblW w:w="14601" w:type="dxa"/>
        <w:tblInd w:w="-30" w:type="dxa"/>
        <w:tblLook w:val="04A0" w:firstRow="1" w:lastRow="0" w:firstColumn="1" w:lastColumn="0" w:noHBand="0" w:noVBand="1"/>
      </w:tblPr>
      <w:tblGrid>
        <w:gridCol w:w="4962"/>
        <w:gridCol w:w="6378"/>
        <w:gridCol w:w="3261"/>
      </w:tblGrid>
      <w:tr w:rsidR="00F66394" w:rsidRPr="00F66394" w14:paraId="17E4D18D" w14:textId="77777777" w:rsidTr="006641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962" w:type="dxa"/>
          </w:tcPr>
          <w:p w14:paraId="1A4FF029" w14:textId="2464F0C8" w:rsidR="00F66394" w:rsidRPr="00F66394" w:rsidRDefault="00F66394" w:rsidP="00FA1A0C">
            <w:pPr>
              <w:pStyle w:val="List"/>
              <w:spacing w:beforeLines="0" w:before="120" w:afterLines="0" w:after="120"/>
              <w:jc w:val="center"/>
              <w:rPr>
                <w:sz w:val="48"/>
                <w:szCs w:val="48"/>
              </w:rPr>
            </w:pPr>
          </w:p>
        </w:tc>
        <w:tc>
          <w:tcPr>
            <w:tcW w:w="6378" w:type="dxa"/>
          </w:tcPr>
          <w:p w14:paraId="07BD1556" w14:textId="77777777" w:rsidR="00F66394" w:rsidRPr="00F66394" w:rsidRDefault="00F66394" w:rsidP="00FA1A0C">
            <w:pPr>
              <w:pStyle w:val="List"/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48"/>
                <w:szCs w:val="48"/>
              </w:rPr>
            </w:pPr>
            <w:r w:rsidRPr="00F66394">
              <w:rPr>
                <w:sz w:val="48"/>
                <w:szCs w:val="48"/>
              </w:rPr>
              <w:t>Tally</w:t>
            </w:r>
          </w:p>
        </w:tc>
        <w:tc>
          <w:tcPr>
            <w:tcW w:w="3261" w:type="dxa"/>
          </w:tcPr>
          <w:p w14:paraId="7BE83FCF" w14:textId="77777777" w:rsidR="00F66394" w:rsidRPr="00F66394" w:rsidRDefault="00F66394" w:rsidP="00FA1A0C">
            <w:pPr>
              <w:pStyle w:val="List"/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48"/>
                <w:szCs w:val="48"/>
              </w:rPr>
            </w:pPr>
            <w:r w:rsidRPr="00F66394">
              <w:rPr>
                <w:sz w:val="48"/>
                <w:szCs w:val="48"/>
              </w:rPr>
              <w:t>Total</w:t>
            </w:r>
          </w:p>
        </w:tc>
      </w:tr>
      <w:tr w:rsidR="00F66394" w:rsidRPr="00F66394" w14:paraId="450F84A6" w14:textId="77777777" w:rsidTr="006641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</w:tcPr>
          <w:p w14:paraId="4047D0AF" w14:textId="4F75F41C" w:rsidR="00F66394" w:rsidRPr="00F66394" w:rsidRDefault="00F66394" w:rsidP="00FA1A0C">
            <w:pPr>
              <w:pStyle w:val="List"/>
              <w:spacing w:before="120" w:after="120"/>
              <w:rPr>
                <w:sz w:val="48"/>
                <w:szCs w:val="48"/>
              </w:rPr>
            </w:pPr>
          </w:p>
        </w:tc>
        <w:tc>
          <w:tcPr>
            <w:tcW w:w="6378" w:type="dxa"/>
          </w:tcPr>
          <w:p w14:paraId="1E1DA7D6" w14:textId="77777777" w:rsidR="00F66394" w:rsidRPr="00F66394" w:rsidRDefault="00F66394" w:rsidP="00FA1A0C">
            <w:pPr>
              <w:pStyle w:val="List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8"/>
                <w:szCs w:val="48"/>
              </w:rPr>
            </w:pPr>
          </w:p>
        </w:tc>
        <w:tc>
          <w:tcPr>
            <w:tcW w:w="3261" w:type="dxa"/>
          </w:tcPr>
          <w:p w14:paraId="72BC838C" w14:textId="77777777" w:rsidR="00F66394" w:rsidRPr="00F66394" w:rsidRDefault="00F66394" w:rsidP="00FA1A0C">
            <w:pPr>
              <w:pStyle w:val="List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8"/>
                <w:szCs w:val="48"/>
              </w:rPr>
            </w:pPr>
          </w:p>
        </w:tc>
      </w:tr>
      <w:tr w:rsidR="00F66394" w:rsidRPr="00F66394" w14:paraId="6D5E2673" w14:textId="77777777" w:rsidTr="006641D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</w:tcPr>
          <w:p w14:paraId="7F60B8A1" w14:textId="7B22ACA3" w:rsidR="00F66394" w:rsidRPr="00F66394" w:rsidRDefault="00F66394" w:rsidP="00FA1A0C">
            <w:pPr>
              <w:pStyle w:val="List"/>
              <w:spacing w:before="120" w:after="120"/>
              <w:rPr>
                <w:sz w:val="48"/>
                <w:szCs w:val="48"/>
              </w:rPr>
            </w:pPr>
          </w:p>
        </w:tc>
        <w:tc>
          <w:tcPr>
            <w:tcW w:w="6378" w:type="dxa"/>
          </w:tcPr>
          <w:p w14:paraId="3C980102" w14:textId="77777777" w:rsidR="00F66394" w:rsidRPr="00F66394" w:rsidRDefault="00F66394" w:rsidP="00FA1A0C">
            <w:pPr>
              <w:pStyle w:val="List"/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48"/>
                <w:szCs w:val="48"/>
              </w:rPr>
            </w:pPr>
          </w:p>
        </w:tc>
        <w:tc>
          <w:tcPr>
            <w:tcW w:w="3261" w:type="dxa"/>
          </w:tcPr>
          <w:p w14:paraId="2E6B81C5" w14:textId="77777777" w:rsidR="00F66394" w:rsidRPr="00F66394" w:rsidRDefault="00F66394" w:rsidP="00FA1A0C">
            <w:pPr>
              <w:pStyle w:val="List"/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48"/>
                <w:szCs w:val="48"/>
              </w:rPr>
            </w:pPr>
          </w:p>
        </w:tc>
      </w:tr>
      <w:tr w:rsidR="00F66394" w:rsidRPr="00F66394" w14:paraId="2DC16261" w14:textId="77777777" w:rsidTr="006641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</w:tcPr>
          <w:p w14:paraId="4FF5F958" w14:textId="7C45DA94" w:rsidR="00F66394" w:rsidRPr="00F66394" w:rsidRDefault="00F66394" w:rsidP="00FA1A0C">
            <w:pPr>
              <w:pStyle w:val="List"/>
              <w:spacing w:before="120" w:after="120"/>
              <w:rPr>
                <w:sz w:val="48"/>
                <w:szCs w:val="48"/>
              </w:rPr>
            </w:pPr>
          </w:p>
        </w:tc>
        <w:tc>
          <w:tcPr>
            <w:tcW w:w="6378" w:type="dxa"/>
          </w:tcPr>
          <w:p w14:paraId="2A6B90A4" w14:textId="77777777" w:rsidR="00F66394" w:rsidRPr="00F66394" w:rsidRDefault="00F66394" w:rsidP="00FA1A0C">
            <w:pPr>
              <w:pStyle w:val="List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8"/>
                <w:szCs w:val="48"/>
              </w:rPr>
            </w:pPr>
          </w:p>
        </w:tc>
        <w:tc>
          <w:tcPr>
            <w:tcW w:w="3261" w:type="dxa"/>
          </w:tcPr>
          <w:p w14:paraId="7B98BE17" w14:textId="77777777" w:rsidR="00F66394" w:rsidRPr="00F66394" w:rsidRDefault="00F66394" w:rsidP="00FA1A0C">
            <w:pPr>
              <w:pStyle w:val="List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8"/>
                <w:szCs w:val="48"/>
              </w:rPr>
            </w:pPr>
          </w:p>
        </w:tc>
      </w:tr>
      <w:tr w:rsidR="00F66394" w:rsidRPr="00F66394" w14:paraId="6D824F2A" w14:textId="77777777" w:rsidTr="006641D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</w:tcPr>
          <w:p w14:paraId="6EE7FDF9" w14:textId="1EDF593A" w:rsidR="00F66394" w:rsidRPr="00F66394" w:rsidRDefault="00F66394" w:rsidP="00FA1A0C">
            <w:pPr>
              <w:pStyle w:val="List"/>
              <w:spacing w:before="120" w:after="120"/>
              <w:rPr>
                <w:sz w:val="48"/>
                <w:szCs w:val="48"/>
              </w:rPr>
            </w:pPr>
          </w:p>
        </w:tc>
        <w:tc>
          <w:tcPr>
            <w:tcW w:w="6378" w:type="dxa"/>
          </w:tcPr>
          <w:p w14:paraId="55073862" w14:textId="77777777" w:rsidR="00F66394" w:rsidRPr="00F66394" w:rsidRDefault="00F66394" w:rsidP="00FA1A0C">
            <w:pPr>
              <w:pStyle w:val="List"/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48"/>
                <w:szCs w:val="48"/>
              </w:rPr>
            </w:pPr>
          </w:p>
        </w:tc>
        <w:tc>
          <w:tcPr>
            <w:tcW w:w="3261" w:type="dxa"/>
          </w:tcPr>
          <w:p w14:paraId="110AFC6B" w14:textId="77777777" w:rsidR="00F66394" w:rsidRPr="00F66394" w:rsidRDefault="00F66394" w:rsidP="00FA1A0C">
            <w:pPr>
              <w:pStyle w:val="List"/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48"/>
                <w:szCs w:val="48"/>
              </w:rPr>
            </w:pPr>
          </w:p>
        </w:tc>
      </w:tr>
      <w:tr w:rsidR="00F66394" w:rsidRPr="00F66394" w14:paraId="4BE026D4" w14:textId="77777777" w:rsidTr="006641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</w:tcPr>
          <w:p w14:paraId="3B23E43C" w14:textId="796ECA7A" w:rsidR="00F66394" w:rsidRPr="00F66394" w:rsidRDefault="00F66394" w:rsidP="00FA1A0C">
            <w:pPr>
              <w:pStyle w:val="List"/>
              <w:spacing w:before="120" w:after="120"/>
              <w:rPr>
                <w:sz w:val="48"/>
                <w:szCs w:val="48"/>
              </w:rPr>
            </w:pPr>
          </w:p>
        </w:tc>
        <w:tc>
          <w:tcPr>
            <w:tcW w:w="6378" w:type="dxa"/>
          </w:tcPr>
          <w:p w14:paraId="6AF7B3E0" w14:textId="77777777" w:rsidR="00F66394" w:rsidRPr="00F66394" w:rsidRDefault="00F66394" w:rsidP="00FA1A0C">
            <w:pPr>
              <w:pStyle w:val="List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8"/>
                <w:szCs w:val="48"/>
              </w:rPr>
            </w:pPr>
          </w:p>
        </w:tc>
        <w:tc>
          <w:tcPr>
            <w:tcW w:w="3261" w:type="dxa"/>
          </w:tcPr>
          <w:p w14:paraId="3BBC8FA9" w14:textId="77777777" w:rsidR="00F66394" w:rsidRPr="00F66394" w:rsidRDefault="00F66394" w:rsidP="00FA1A0C">
            <w:pPr>
              <w:pStyle w:val="List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8"/>
                <w:szCs w:val="48"/>
              </w:rPr>
            </w:pPr>
          </w:p>
        </w:tc>
      </w:tr>
      <w:tr w:rsidR="00F66394" w:rsidRPr="00F66394" w14:paraId="4C13AC06" w14:textId="77777777" w:rsidTr="006641D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</w:tcPr>
          <w:p w14:paraId="713E6416" w14:textId="2A5AA44E" w:rsidR="00F66394" w:rsidRPr="00F66394" w:rsidRDefault="00F66394" w:rsidP="00FA1A0C">
            <w:pPr>
              <w:pStyle w:val="List"/>
              <w:spacing w:before="120" w:after="120"/>
              <w:rPr>
                <w:sz w:val="48"/>
                <w:szCs w:val="48"/>
              </w:rPr>
            </w:pPr>
          </w:p>
        </w:tc>
        <w:tc>
          <w:tcPr>
            <w:tcW w:w="6378" w:type="dxa"/>
          </w:tcPr>
          <w:p w14:paraId="01928E5E" w14:textId="77777777" w:rsidR="00F66394" w:rsidRPr="00F66394" w:rsidRDefault="00F66394" w:rsidP="00FA1A0C">
            <w:pPr>
              <w:pStyle w:val="List"/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48"/>
                <w:szCs w:val="48"/>
              </w:rPr>
            </w:pPr>
          </w:p>
        </w:tc>
        <w:tc>
          <w:tcPr>
            <w:tcW w:w="3261" w:type="dxa"/>
          </w:tcPr>
          <w:p w14:paraId="6E6C4EB0" w14:textId="77777777" w:rsidR="00F66394" w:rsidRPr="00F66394" w:rsidRDefault="00F66394" w:rsidP="00FA1A0C">
            <w:pPr>
              <w:pStyle w:val="List"/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48"/>
                <w:szCs w:val="48"/>
              </w:rPr>
            </w:pPr>
          </w:p>
        </w:tc>
      </w:tr>
      <w:tr w:rsidR="00F66394" w:rsidRPr="00F66394" w14:paraId="5E4B2A80" w14:textId="77777777" w:rsidTr="006641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</w:tcPr>
          <w:p w14:paraId="29BB51C0" w14:textId="77777777" w:rsidR="00F66394" w:rsidRPr="00F66394" w:rsidRDefault="00F66394" w:rsidP="00FA1A0C">
            <w:pPr>
              <w:pStyle w:val="List"/>
              <w:spacing w:before="120" w:after="120"/>
              <w:rPr>
                <w:sz w:val="48"/>
                <w:szCs w:val="48"/>
              </w:rPr>
            </w:pPr>
            <w:r w:rsidRPr="00F66394">
              <w:rPr>
                <w:sz w:val="48"/>
                <w:szCs w:val="48"/>
              </w:rPr>
              <w:lastRenderedPageBreak/>
              <w:t>Other</w:t>
            </w:r>
          </w:p>
        </w:tc>
        <w:tc>
          <w:tcPr>
            <w:tcW w:w="6378" w:type="dxa"/>
          </w:tcPr>
          <w:p w14:paraId="123BF7FD" w14:textId="77777777" w:rsidR="00F66394" w:rsidRPr="00F66394" w:rsidRDefault="00F66394" w:rsidP="00FA1A0C">
            <w:pPr>
              <w:pStyle w:val="List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8"/>
                <w:szCs w:val="48"/>
              </w:rPr>
            </w:pPr>
          </w:p>
        </w:tc>
        <w:tc>
          <w:tcPr>
            <w:tcW w:w="3261" w:type="dxa"/>
          </w:tcPr>
          <w:p w14:paraId="21A55218" w14:textId="77777777" w:rsidR="00F66394" w:rsidRPr="00F66394" w:rsidRDefault="00F66394" w:rsidP="00FA1A0C">
            <w:pPr>
              <w:pStyle w:val="List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8"/>
                <w:szCs w:val="48"/>
              </w:rPr>
            </w:pPr>
          </w:p>
        </w:tc>
      </w:tr>
    </w:tbl>
    <w:p w14:paraId="42C009FD" w14:textId="725E1315" w:rsidR="00493120" w:rsidRDefault="00493120" w:rsidP="006641D9">
      <w:pPr>
        <w:pStyle w:val="Heading1"/>
        <w:rPr>
          <w:rFonts w:cs="Arial"/>
          <w:lang w:eastAsia="zh-CN"/>
        </w:rPr>
      </w:pPr>
    </w:p>
    <w:sectPr w:rsidR="00493120" w:rsidSect="00CA3B5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6840" w:h="11900" w:orient="landscape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2E4FB3" w14:textId="77777777" w:rsidR="00225DAE" w:rsidRDefault="00225DAE">
      <w:r>
        <w:separator/>
      </w:r>
    </w:p>
    <w:p w14:paraId="63B4535A" w14:textId="77777777" w:rsidR="00225DAE" w:rsidRDefault="00225DAE"/>
  </w:endnote>
  <w:endnote w:type="continuationSeparator" w:id="0">
    <w:p w14:paraId="35EDA470" w14:textId="77777777" w:rsidR="00225DAE" w:rsidRDefault="00225DAE">
      <w:r>
        <w:continuationSeparator/>
      </w:r>
    </w:p>
    <w:p w14:paraId="78CA3912" w14:textId="77777777" w:rsidR="00225DAE" w:rsidRDefault="00225DA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E2CAB6" w14:textId="038E7870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753387">
      <w:rPr>
        <w:noProof/>
      </w:rPr>
      <w:t>2</w:t>
    </w:r>
    <w:r w:rsidRPr="002810D3">
      <w:fldChar w:fldCharType="end"/>
    </w:r>
    <w:r w:rsidR="00CA3B54">
      <w:ptab w:relativeTo="margin" w:alignment="right" w:leader="none"/>
    </w:r>
    <w:r w:rsidR="006641D9">
      <w:t xml:space="preserve">Collecting Data- Verbal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B71B04" w14:textId="2EF786AE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4B47B3">
      <w:rPr>
        <w:noProof/>
      </w:rPr>
      <w:t>Feb-21</w:t>
    </w:r>
    <w:r w:rsidRPr="002810D3">
      <w:fldChar w:fldCharType="end"/>
    </w:r>
    <w:r w:rsidR="00CA3B54">
      <w:t>20</w:t>
    </w:r>
    <w:r w:rsidR="00CA3B54">
      <w:ptab w:relativeTo="margin" w:alignment="right" w:leader="none"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753387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DC1143" w14:textId="46710F88" w:rsidR="00493120" w:rsidRDefault="00493120" w:rsidP="00493120">
    <w:pPr>
      <w:pStyle w:val="Logo"/>
    </w:pPr>
    <w:r w:rsidRPr="00913D40">
      <w:rPr>
        <w:sz w:val="24"/>
      </w:rPr>
      <w:t>education.nsw.gov.au</w:t>
    </w:r>
    <w:r w:rsidR="00CA3B54">
      <w:rPr>
        <w:sz w:val="24"/>
      </w:rPr>
      <w:ptab w:relativeTo="margin" w:alignment="right" w:leader="none"/>
    </w:r>
    <w:r w:rsidRPr="009C69B7">
      <w:rPr>
        <w:noProof/>
        <w:lang w:eastAsia="en-AU"/>
      </w:rPr>
      <w:drawing>
        <wp:inline distT="0" distB="0" distL="0" distR="0" wp14:anchorId="05371ADE" wp14:editId="2E0E7703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1F074D" w14:textId="77777777" w:rsidR="00225DAE" w:rsidRDefault="00225DAE">
      <w:r>
        <w:separator/>
      </w:r>
    </w:p>
    <w:p w14:paraId="3E67CC45" w14:textId="77777777" w:rsidR="00225DAE" w:rsidRDefault="00225DAE"/>
  </w:footnote>
  <w:footnote w:type="continuationSeparator" w:id="0">
    <w:p w14:paraId="3921EE97" w14:textId="77777777" w:rsidR="00225DAE" w:rsidRDefault="00225DAE">
      <w:r>
        <w:continuationSeparator/>
      </w:r>
    </w:p>
    <w:p w14:paraId="65CAF82F" w14:textId="77777777" w:rsidR="00225DAE" w:rsidRDefault="00225DA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F1FF33" w14:textId="77777777" w:rsidR="00753387" w:rsidRDefault="007533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42C7CB" w14:textId="77777777" w:rsidR="00753387" w:rsidRDefault="0075338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197BEE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6"/>
  </w:num>
  <w:num w:numId="4">
    <w:abstractNumId w:val="18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9"/>
  </w:num>
  <w:num w:numId="8">
    <w:abstractNumId w:val="10"/>
  </w:num>
  <w:num w:numId="9">
    <w:abstractNumId w:val="15"/>
  </w:num>
  <w:num w:numId="10">
    <w:abstractNumId w:val="9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0"/>
  </w:num>
  <w:num w:numId="22">
    <w:abstractNumId w:val="17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4"/>
  </w:num>
  <w:num w:numId="32">
    <w:abstractNumId w:val="20"/>
  </w:num>
  <w:num w:numId="33">
    <w:abstractNumId w:val="16"/>
  </w:num>
  <w:num w:numId="34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0" w:nlCheck="1" w:checkStyle="0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DQ2tTA2MrQ0N7FU0lEKTi0uzszPAykwrAUAFYTLhSwAAAA="/>
  </w:docVars>
  <w:rsids>
    <w:rsidRoot w:val="00FD03BA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25F5"/>
    <w:rsid w:val="000534F4"/>
    <w:rsid w:val="000535B7"/>
    <w:rsid w:val="00053665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5DAE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7B3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1D9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387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0719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3EA"/>
    <w:rsid w:val="00851875"/>
    <w:rsid w:val="00852357"/>
    <w:rsid w:val="00852B7B"/>
    <w:rsid w:val="0085448C"/>
    <w:rsid w:val="00855048"/>
    <w:rsid w:val="008563D3"/>
    <w:rsid w:val="00856E64"/>
    <w:rsid w:val="008578CE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18A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215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3B54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004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394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3BA"/>
    <w:rsid w:val="00FD05FD"/>
    <w:rsid w:val="00FD1F94"/>
    <w:rsid w:val="00FD21A7"/>
    <w:rsid w:val="00FD3347"/>
    <w:rsid w:val="00FD40E9"/>
    <w:rsid w:val="00FD495B"/>
    <w:rsid w:val="00FD4EEA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8AEA532"/>
  <w14:defaultImageDpi w14:val="330"/>
  <w15:chartTrackingRefBased/>
  <w15:docId w15:val="{686D2F4C-E5BF-4BD1-A852-8B437AF3C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7618231-EBEB-41A7-B9BD-269E438E8C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C2011F0-DA71-444E-9BEA-6084F30B9D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44CBD3-9BA5-4800-AD39-A7CD44AFC988}">
  <ds:schemaRefs>
    <ds:schemaRef ds:uri="http://schemas.microsoft.com/office/2006/documentManagement/types"/>
    <ds:schemaRef ds:uri="http://schemas.openxmlformats.org/package/2006/metadata/core-properties"/>
    <ds:schemaRef ds:uri="02777ac0-bca4-49b9-b304-d2b7eff515d1"/>
    <ds:schemaRef ds:uri="http://purl.org/dc/elements/1.1/"/>
    <ds:schemaRef ds:uri="http://schemas.microsoft.com/office/2006/metadata/properties"/>
    <ds:schemaRef ds:uri="http://purl.org/dc/terms/"/>
    <ds:schemaRef ds:uri="http://schemas.microsoft.com/office/infopath/2007/PartnerControls"/>
    <ds:schemaRef ds:uri="33c16299-9e76-4446-b84b-eefe81b91f72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8ACEAF4D-8E6F-4AC9-9BDD-4EB0B92461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2</Words>
  <Characters>30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5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cting data - verbal</dc:title>
  <dc:subject/>
  <dc:creator>Vas Ratusau</dc:creator>
  <cp:keywords>Stage 6</cp:keywords>
  <dc:description/>
  <cp:lastModifiedBy>Vas Ratusau</cp:lastModifiedBy>
  <cp:revision>2</cp:revision>
  <dcterms:created xsi:type="dcterms:W3CDTF">2021-02-16T23:24:00Z</dcterms:created>
  <dcterms:modified xsi:type="dcterms:W3CDTF">2021-02-16T23:2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